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A3380" w:rsidRPr="004C74AD" w:rsidRDefault="004C74AD" w:rsidP="004C74AD">
      <w:pPr>
        <w:jc w:val="center"/>
        <w:rPr>
          <w:b/>
        </w:rPr>
      </w:pPr>
      <w:r w:rsidRPr="004C74AD">
        <w:rPr>
          <w:b/>
        </w:rPr>
        <w:t>Proposed Reviewers</w:t>
      </w:r>
    </w:p>
    <w:p w:rsidR="004C74AD" w:rsidRDefault="004C74AD" w:rsidP="004C74AD">
      <w:pPr>
        <w:jc w:val="center"/>
      </w:pPr>
    </w:p>
    <w:p w:rsidR="007A426B" w:rsidRDefault="007A426B" w:rsidP="007A426B">
      <w:pPr>
        <w:jc w:val="left"/>
      </w:pPr>
      <w:r>
        <w:t>Identity of Manuscript:</w:t>
      </w:r>
    </w:p>
    <w:tbl>
      <w:tblPr>
        <w:tblStyle w:val="TableGrid"/>
        <w:tblW w:w="90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05"/>
        <w:gridCol w:w="6662"/>
      </w:tblGrid>
      <w:tr w:rsidR="007A426B" w:rsidTr="007A426B">
        <w:tc>
          <w:tcPr>
            <w:tcW w:w="2405" w:type="dxa"/>
          </w:tcPr>
          <w:p w:rsidR="007A426B" w:rsidRDefault="007A426B" w:rsidP="007A426B">
            <w:pPr>
              <w:jc w:val="left"/>
            </w:pPr>
            <w:r>
              <w:t>Title</w:t>
            </w:r>
          </w:p>
        </w:tc>
        <w:tc>
          <w:tcPr>
            <w:tcW w:w="6662" w:type="dxa"/>
          </w:tcPr>
          <w:p w:rsidR="009B4C1A" w:rsidRPr="009B4C1A" w:rsidRDefault="007A426B" w:rsidP="009B4C1A">
            <w:pPr>
              <w:ind w:left="-108"/>
              <w:jc w:val="left"/>
              <w:rPr>
                <w:rFonts w:ascii="Helvetica" w:hAnsi="Helvetica" w:cs="Helvetica"/>
                <w:b/>
                <w:bCs/>
                <w:color w:val="26282A"/>
                <w:sz w:val="20"/>
                <w:szCs w:val="20"/>
                <w:shd w:val="clear" w:color="auto" w:fill="FFFFFF"/>
              </w:rPr>
            </w:pPr>
            <w:r>
              <w:t xml:space="preserve">: </w:t>
            </w:r>
            <w:r w:rsidR="009B4C1A" w:rsidRPr="009B4C1A">
              <w:rPr>
                <w:rFonts w:ascii="Helvetica" w:hAnsi="Helvetica" w:cs="Helvetica"/>
                <w:b/>
                <w:bCs/>
                <w:color w:val="26282A"/>
                <w:sz w:val="20"/>
                <w:szCs w:val="20"/>
                <w:shd w:val="clear" w:color="auto" w:fill="FFFFFF"/>
              </w:rPr>
              <w:t>ADSORPTION OF METHYLENE BLUE ON THE COMPOSITE SORBENT</w:t>
            </w:r>
          </w:p>
          <w:p w:rsidR="007A426B" w:rsidRDefault="007A426B" w:rsidP="00D02485">
            <w:pPr>
              <w:ind w:left="-108"/>
              <w:jc w:val="left"/>
            </w:pPr>
          </w:p>
        </w:tc>
      </w:tr>
      <w:tr w:rsidR="007A426B" w:rsidRPr="00531C04" w:rsidTr="007A426B">
        <w:tc>
          <w:tcPr>
            <w:tcW w:w="2405" w:type="dxa"/>
          </w:tcPr>
          <w:p w:rsidR="007A426B" w:rsidRPr="007A426B" w:rsidRDefault="007A426B" w:rsidP="007A426B">
            <w:pPr>
              <w:ind w:right="-108"/>
              <w:jc w:val="left"/>
              <w:rPr>
                <w:rFonts w:ascii="Calibri" w:hAnsi="Calibri"/>
                <w:sz w:val="24"/>
              </w:rPr>
            </w:pPr>
            <w:r>
              <w:rPr>
                <w:rFonts w:ascii="Calibri" w:hAnsi="Calibri"/>
                <w:sz w:val="24"/>
              </w:rPr>
              <w:t>Authors and Affiliation</w:t>
            </w:r>
          </w:p>
        </w:tc>
        <w:tc>
          <w:tcPr>
            <w:tcW w:w="6662" w:type="dxa"/>
          </w:tcPr>
          <w:p w:rsidR="007A426B" w:rsidRPr="007A426B" w:rsidRDefault="007A426B" w:rsidP="00AD5D39">
            <w:pPr>
              <w:rPr>
                <w:sz w:val="24"/>
              </w:rPr>
            </w:pPr>
            <w:r>
              <w:rPr>
                <w:sz w:val="24"/>
              </w:rPr>
              <w:t xml:space="preserve">: </w:t>
            </w:r>
            <w:r w:rsidRPr="00AD5D39">
              <w:rPr>
                <w:szCs w:val="22"/>
              </w:rPr>
              <w:t>1</w:t>
            </w:r>
            <w:r w:rsidR="00FE3C5D" w:rsidRPr="00AD5D39">
              <w:rPr>
                <w:szCs w:val="22"/>
              </w:rPr>
              <w:t xml:space="preserve">. </w:t>
            </w:r>
            <w:r w:rsidR="00FE3C5D" w:rsidRPr="00AD5D39">
              <w:rPr>
                <w:b/>
                <w:bCs/>
                <w:szCs w:val="22"/>
              </w:rPr>
              <w:t>A.I. Vesentsev</w:t>
            </w:r>
            <w:r w:rsidR="00FE3C5D" w:rsidRPr="00AD5D39">
              <w:rPr>
                <w:b/>
                <w:bCs/>
                <w:szCs w:val="22"/>
                <w:vertAlign w:val="superscript"/>
              </w:rPr>
              <w:t xml:space="preserve"> </w:t>
            </w:r>
            <w:r w:rsidR="00FE3C5D" w:rsidRPr="00AD5D39">
              <w:rPr>
                <w:szCs w:val="22"/>
              </w:rPr>
              <w:t>– doctor of technical sciences, professor, head of department of the general chemistry of Institute of engineering technologies and natural sciences, Federal State Autonomous Educational Institution of Higher Education «Belgorod National</w:t>
            </w:r>
            <w:r w:rsidR="00AD5D39">
              <w:rPr>
                <w:szCs w:val="22"/>
              </w:rPr>
              <w:t xml:space="preserve"> Research University», Belgorod, </w:t>
            </w:r>
            <w:r w:rsidR="00AD5D39" w:rsidRPr="00FE3C5D">
              <w:rPr>
                <w:szCs w:val="22"/>
              </w:rPr>
              <w:t>Russia.</w:t>
            </w:r>
            <w:r w:rsidR="00FE3C5D" w:rsidRPr="00FE3C5D">
              <w:rPr>
                <w:sz w:val="24"/>
              </w:rPr>
              <w:t xml:space="preserve">                                          </w:t>
            </w:r>
          </w:p>
        </w:tc>
      </w:tr>
      <w:tr w:rsidR="007A426B" w:rsidRPr="00536881" w:rsidTr="007A426B">
        <w:tc>
          <w:tcPr>
            <w:tcW w:w="2405" w:type="dxa"/>
          </w:tcPr>
          <w:p w:rsidR="007A426B" w:rsidRPr="007A426B" w:rsidRDefault="007A426B" w:rsidP="000D298A">
            <w:pPr>
              <w:jc w:val="left"/>
              <w:rPr>
                <w:sz w:val="24"/>
              </w:rPr>
            </w:pPr>
          </w:p>
        </w:tc>
        <w:tc>
          <w:tcPr>
            <w:tcW w:w="6662" w:type="dxa"/>
          </w:tcPr>
          <w:p w:rsidR="007A426B" w:rsidRPr="007A426B" w:rsidRDefault="00FE3C5D" w:rsidP="00AD5D39">
            <w:pPr>
              <w:rPr>
                <w:sz w:val="24"/>
              </w:rPr>
            </w:pPr>
            <w:r>
              <w:rPr>
                <w:sz w:val="24"/>
              </w:rPr>
              <w:t xml:space="preserve"> </w:t>
            </w:r>
            <w:r w:rsidR="007A426B">
              <w:rPr>
                <w:sz w:val="24"/>
              </w:rPr>
              <w:t>2</w:t>
            </w:r>
            <w:r>
              <w:rPr>
                <w:sz w:val="24"/>
              </w:rPr>
              <w:t xml:space="preserve">.  </w:t>
            </w:r>
            <w:r w:rsidRPr="00FE3C5D">
              <w:rPr>
                <w:b/>
                <w:bCs/>
                <w:sz w:val="24"/>
              </w:rPr>
              <w:t>Dang Minh Thuy</w:t>
            </w:r>
            <w:r>
              <w:rPr>
                <w:b/>
                <w:bCs/>
                <w:sz w:val="24"/>
                <w:vertAlign w:val="superscript"/>
              </w:rPr>
              <w:t xml:space="preserve"> </w:t>
            </w:r>
            <w:r>
              <w:rPr>
                <w:szCs w:val="22"/>
              </w:rPr>
              <w:t xml:space="preserve">- </w:t>
            </w:r>
            <w:r w:rsidRPr="00FE3C5D">
              <w:rPr>
                <w:szCs w:val="22"/>
              </w:rPr>
              <w:t>PhD student of the 3</w:t>
            </w:r>
            <w:r w:rsidRPr="00FE3C5D">
              <w:rPr>
                <w:szCs w:val="22"/>
                <w:vertAlign w:val="superscript"/>
              </w:rPr>
              <w:t>rd</w:t>
            </w:r>
            <w:r w:rsidRPr="00FE3C5D">
              <w:rPr>
                <w:szCs w:val="22"/>
              </w:rPr>
              <w:t xml:space="preserve"> year, Federal State Autonomous Educational Institution of Higher Education «Belgorod </w:t>
            </w:r>
            <w:r w:rsidRPr="00FE3C5D">
              <w:rPr>
                <w:szCs w:val="22"/>
                <w:lang w:val="vi-VN"/>
              </w:rPr>
              <w:t>State</w:t>
            </w:r>
            <w:r w:rsidRPr="00FE3C5D">
              <w:rPr>
                <w:szCs w:val="22"/>
              </w:rPr>
              <w:t xml:space="preserve"> National Research University», Belgorod, Russia.</w:t>
            </w:r>
            <w:r w:rsidRPr="00FE3C5D">
              <w:rPr>
                <w:sz w:val="24"/>
              </w:rPr>
              <w:t xml:space="preserve">     </w:t>
            </w:r>
          </w:p>
        </w:tc>
      </w:tr>
      <w:tr w:rsidR="007A426B" w:rsidTr="007A426B">
        <w:tc>
          <w:tcPr>
            <w:tcW w:w="2405" w:type="dxa"/>
          </w:tcPr>
          <w:p w:rsidR="007A426B" w:rsidRDefault="007A426B" w:rsidP="000D298A">
            <w:pPr>
              <w:jc w:val="center"/>
            </w:pPr>
          </w:p>
        </w:tc>
        <w:tc>
          <w:tcPr>
            <w:tcW w:w="6662" w:type="dxa"/>
          </w:tcPr>
          <w:p w:rsidR="00FE3C5D" w:rsidRPr="00FE3C5D" w:rsidRDefault="007A426B" w:rsidP="00AD5D39">
            <w:r>
              <w:t>3</w:t>
            </w:r>
            <w:r w:rsidR="00FE3C5D">
              <w:t xml:space="preserve">. </w:t>
            </w:r>
            <w:r w:rsidR="00AD5D39" w:rsidRPr="00FE3C5D">
              <w:rPr>
                <w:b/>
              </w:rPr>
              <w:t>L</w:t>
            </w:r>
            <w:r w:rsidR="00AD5D39">
              <w:rPr>
                <w:b/>
              </w:rPr>
              <w:t>.</w:t>
            </w:r>
            <w:r w:rsidR="00AD5D39" w:rsidRPr="00FE3C5D">
              <w:rPr>
                <w:b/>
              </w:rPr>
              <w:t>F</w:t>
            </w:r>
            <w:r w:rsidR="00AD5D39">
              <w:rPr>
                <w:b/>
              </w:rPr>
              <w:t>.</w:t>
            </w:r>
            <w:r w:rsidR="00AD5D39" w:rsidRPr="00FE3C5D">
              <w:t xml:space="preserve"> </w:t>
            </w:r>
            <w:r w:rsidR="00FE3C5D" w:rsidRPr="00FE3C5D">
              <w:rPr>
                <w:b/>
              </w:rPr>
              <w:t>Peristaya</w:t>
            </w:r>
            <w:r w:rsidR="00AD5D39">
              <w:rPr>
                <w:b/>
              </w:rPr>
              <w:t xml:space="preserve"> </w:t>
            </w:r>
            <w:r w:rsidR="00FE3C5D" w:rsidRPr="00FE3C5D">
              <w:t>– assistant professor of of department of the general chemistry of Institute of engineering technologies and natural sciences, Federal State Autonomous Educational Institution of Higher Education «Belgorod National</w:t>
            </w:r>
            <w:r w:rsidR="00AD5D39">
              <w:t xml:space="preserve"> Research University», Belgorod, </w:t>
            </w:r>
            <w:r w:rsidR="00AD5D39" w:rsidRPr="00FE3C5D">
              <w:rPr>
                <w:szCs w:val="22"/>
              </w:rPr>
              <w:t>Russia.</w:t>
            </w:r>
          </w:p>
          <w:p w:rsidR="00FE3C5D" w:rsidRPr="00FE3C5D" w:rsidRDefault="00FE3C5D" w:rsidP="00AD5D39">
            <w:r>
              <w:t xml:space="preserve">4. </w:t>
            </w:r>
            <w:r w:rsidRPr="00FE3C5D">
              <w:rPr>
                <w:b/>
                <w:bCs/>
              </w:rPr>
              <w:t>N.A. Glukhareva</w:t>
            </w:r>
            <w:r>
              <w:rPr>
                <w:b/>
                <w:bCs/>
              </w:rPr>
              <w:t xml:space="preserve"> - </w:t>
            </w:r>
            <w:r w:rsidRPr="00FE3C5D">
              <w:t>assistant professor of of department of the general chemistry of Institute of engineering technologies and natural sciences, Federal State Autonomous Educational Institution of Higher Education «Belgorod National</w:t>
            </w:r>
            <w:r w:rsidR="00AD5D39">
              <w:t xml:space="preserve"> Research University», Belgorod, </w:t>
            </w:r>
            <w:r w:rsidR="00AD5D39" w:rsidRPr="00FE3C5D">
              <w:rPr>
                <w:szCs w:val="22"/>
              </w:rPr>
              <w:t>Russia.</w:t>
            </w:r>
          </w:p>
          <w:p w:rsidR="007A426B" w:rsidRDefault="007A426B" w:rsidP="00AD5D39"/>
        </w:tc>
      </w:tr>
      <w:tr w:rsidR="007A426B" w:rsidTr="007A426B">
        <w:tc>
          <w:tcPr>
            <w:tcW w:w="2405" w:type="dxa"/>
          </w:tcPr>
          <w:p w:rsidR="007A426B" w:rsidRDefault="007A426B" w:rsidP="000D298A">
            <w:pPr>
              <w:jc w:val="center"/>
            </w:pPr>
          </w:p>
        </w:tc>
        <w:tc>
          <w:tcPr>
            <w:tcW w:w="6662" w:type="dxa"/>
          </w:tcPr>
          <w:p w:rsidR="007A426B" w:rsidRDefault="007A426B" w:rsidP="007A426B">
            <w:pPr>
              <w:jc w:val="left"/>
            </w:pPr>
          </w:p>
        </w:tc>
      </w:tr>
    </w:tbl>
    <w:p w:rsidR="007A426B" w:rsidRDefault="007A426B" w:rsidP="007A426B">
      <w:pPr>
        <w:jc w:val="left"/>
      </w:pPr>
      <w:bookmarkStart w:id="0" w:name="_GoBack"/>
      <w:bookmarkEnd w:id="0"/>
    </w:p>
    <w:tbl>
      <w:tblPr>
        <w:tblStyle w:val="TableGrid"/>
        <w:tblW w:w="9209" w:type="dxa"/>
        <w:tblLook w:val="04A0" w:firstRow="1" w:lastRow="0" w:firstColumn="1" w:lastColumn="0" w:noHBand="0" w:noVBand="1"/>
      </w:tblPr>
      <w:tblGrid>
        <w:gridCol w:w="1812"/>
        <w:gridCol w:w="3266"/>
        <w:gridCol w:w="2388"/>
        <w:gridCol w:w="1743"/>
      </w:tblGrid>
      <w:tr w:rsidR="008E437A" w:rsidTr="00F049B6">
        <w:tc>
          <w:tcPr>
            <w:tcW w:w="1812" w:type="dxa"/>
          </w:tcPr>
          <w:p w:rsidR="008E437A" w:rsidRDefault="008E437A" w:rsidP="004C74AD">
            <w:pPr>
              <w:jc w:val="center"/>
            </w:pPr>
            <w:r>
              <w:t xml:space="preserve">Name </w:t>
            </w:r>
          </w:p>
        </w:tc>
        <w:tc>
          <w:tcPr>
            <w:tcW w:w="3266" w:type="dxa"/>
          </w:tcPr>
          <w:p w:rsidR="008E437A" w:rsidRDefault="008E437A" w:rsidP="004C74AD">
            <w:pPr>
              <w:jc w:val="center"/>
            </w:pPr>
            <w:r>
              <w:t xml:space="preserve">Affiliation </w:t>
            </w:r>
          </w:p>
        </w:tc>
        <w:tc>
          <w:tcPr>
            <w:tcW w:w="2388" w:type="dxa"/>
          </w:tcPr>
          <w:p w:rsidR="008E437A" w:rsidRDefault="008E437A" w:rsidP="004C74AD">
            <w:pPr>
              <w:jc w:val="center"/>
            </w:pPr>
            <w:r>
              <w:t>E-mail</w:t>
            </w:r>
          </w:p>
        </w:tc>
        <w:tc>
          <w:tcPr>
            <w:tcW w:w="1743" w:type="dxa"/>
          </w:tcPr>
          <w:p w:rsidR="008E437A" w:rsidRDefault="008E437A" w:rsidP="004C74AD">
            <w:pPr>
              <w:jc w:val="center"/>
            </w:pPr>
            <w:r>
              <w:t>Interest field</w:t>
            </w:r>
          </w:p>
        </w:tc>
      </w:tr>
      <w:tr w:rsidR="007C653F" w:rsidTr="00F049B6">
        <w:tc>
          <w:tcPr>
            <w:tcW w:w="1812" w:type="dxa"/>
          </w:tcPr>
          <w:p w:rsidR="007C653F" w:rsidRPr="00176907" w:rsidRDefault="007C653F" w:rsidP="007C653F">
            <w:pPr>
              <w:jc w:val="left"/>
              <w:rPr>
                <w:rFonts w:cs="Arial"/>
                <w:sz w:val="20"/>
                <w:szCs w:val="20"/>
                <w:lang w:val="vi-VN" w:eastAsia="vi-VN"/>
              </w:rPr>
            </w:pPr>
            <w:r w:rsidRPr="00176907">
              <w:rPr>
                <w:rFonts w:cs="Arial"/>
                <w:sz w:val="20"/>
                <w:szCs w:val="20"/>
                <w:lang w:val="vi-VN" w:eastAsia="vi-VN"/>
              </w:rPr>
              <w:t>A.N. LOPANOV</w:t>
            </w:r>
          </w:p>
        </w:tc>
        <w:tc>
          <w:tcPr>
            <w:tcW w:w="3266" w:type="dxa"/>
          </w:tcPr>
          <w:p w:rsidR="007C653F" w:rsidRPr="00176907" w:rsidRDefault="007C653F" w:rsidP="007C653F">
            <w:pPr>
              <w:jc w:val="left"/>
              <w:rPr>
                <w:rFonts w:cs="Arial"/>
                <w:sz w:val="20"/>
                <w:szCs w:val="20"/>
                <w:lang w:val="vi-VN" w:eastAsia="vi-VN"/>
              </w:rPr>
            </w:pPr>
            <w:r w:rsidRPr="00176907">
              <w:rPr>
                <w:rFonts w:cs="Arial"/>
                <w:sz w:val="20"/>
                <w:szCs w:val="20"/>
                <w:lang w:val="vi-VN" w:eastAsia="vi-VN"/>
              </w:rPr>
              <w:t>Doctor of technical sciences, professor. V.G. Shukhov Belgorod state technological university (BSTU). Address: 46 Kostyukova street, Belgorod, 308012, Russian Federation</w:t>
            </w:r>
          </w:p>
        </w:tc>
        <w:tc>
          <w:tcPr>
            <w:tcW w:w="2388" w:type="dxa"/>
          </w:tcPr>
          <w:p w:rsidR="007C653F" w:rsidRPr="00176907" w:rsidRDefault="005921C2" w:rsidP="007C653F">
            <w:pPr>
              <w:jc w:val="left"/>
              <w:rPr>
                <w:rFonts w:cs="Arial"/>
                <w:color w:val="0000FF"/>
                <w:sz w:val="20"/>
                <w:szCs w:val="20"/>
                <w:u w:val="single"/>
                <w:lang w:val="vi-VN" w:eastAsia="vi-VN"/>
              </w:rPr>
            </w:pPr>
            <w:hyperlink r:id="rId5" w:history="1">
              <w:r w:rsidR="007C653F" w:rsidRPr="00176907">
                <w:rPr>
                  <w:rFonts w:cs="Arial"/>
                  <w:color w:val="0000FF"/>
                  <w:sz w:val="20"/>
                  <w:szCs w:val="20"/>
                  <w:u w:val="single"/>
                  <w:lang w:val="vi-VN" w:eastAsia="vi-VN"/>
                </w:rPr>
                <w:t>alopanov@yandex.ru</w:t>
              </w:r>
            </w:hyperlink>
          </w:p>
        </w:tc>
        <w:tc>
          <w:tcPr>
            <w:tcW w:w="1743" w:type="dxa"/>
          </w:tcPr>
          <w:p w:rsidR="007C653F" w:rsidRPr="00F049B6" w:rsidRDefault="00F049B6" w:rsidP="007C653F">
            <w:pPr>
              <w:jc w:val="left"/>
              <w:rPr>
                <w:sz w:val="20"/>
                <w:szCs w:val="20"/>
                <w:lang w:val="id-ID"/>
              </w:rPr>
            </w:pPr>
            <w:r>
              <w:rPr>
                <w:sz w:val="20"/>
                <w:szCs w:val="20"/>
                <w:lang w:val="id-ID"/>
              </w:rPr>
              <w:t>C</w:t>
            </w:r>
            <w:r w:rsidRPr="00F049B6">
              <w:rPr>
                <w:sz w:val="20"/>
                <w:szCs w:val="20"/>
                <w:lang w:val="id-ID"/>
              </w:rPr>
              <w:t>olloid chemistry</w:t>
            </w:r>
          </w:p>
        </w:tc>
      </w:tr>
      <w:tr w:rsidR="007C653F" w:rsidTr="00F049B6">
        <w:tc>
          <w:tcPr>
            <w:tcW w:w="1812" w:type="dxa"/>
          </w:tcPr>
          <w:p w:rsidR="007C653F" w:rsidRPr="00176907" w:rsidRDefault="007C653F" w:rsidP="007C653F">
            <w:pPr>
              <w:jc w:val="left"/>
              <w:rPr>
                <w:rFonts w:cs="Arial"/>
                <w:sz w:val="20"/>
                <w:szCs w:val="20"/>
                <w:lang w:val="vi-VN" w:eastAsia="vi-VN"/>
              </w:rPr>
            </w:pPr>
            <w:r w:rsidRPr="00176907">
              <w:rPr>
                <w:rFonts w:cs="Arial"/>
                <w:sz w:val="20"/>
                <w:szCs w:val="20"/>
                <w:lang w:val="vi-VN" w:eastAsia="vi-VN"/>
              </w:rPr>
              <w:t>E.V. KORMOSH</w:t>
            </w:r>
          </w:p>
        </w:tc>
        <w:tc>
          <w:tcPr>
            <w:tcW w:w="3266" w:type="dxa"/>
          </w:tcPr>
          <w:p w:rsidR="007C653F" w:rsidRPr="00176907" w:rsidRDefault="007C653F" w:rsidP="007C653F">
            <w:pPr>
              <w:jc w:val="left"/>
              <w:rPr>
                <w:rFonts w:cs="Arial"/>
                <w:sz w:val="20"/>
                <w:szCs w:val="20"/>
                <w:lang w:val="vi-VN" w:eastAsia="vi-VN"/>
              </w:rPr>
            </w:pPr>
            <w:r w:rsidRPr="00176907">
              <w:rPr>
                <w:rFonts w:cs="Arial"/>
                <w:sz w:val="20"/>
                <w:szCs w:val="20"/>
                <w:lang w:val="vi-VN" w:eastAsia="vi-VN"/>
              </w:rPr>
              <w:t>Candidate of technical sciences, assistant professor. Belgorod University of Cooperation, Economics &amp; Law. Address: 116a, Sadovaya Street, Belgorod, Russia, 308023</w:t>
            </w:r>
          </w:p>
        </w:tc>
        <w:tc>
          <w:tcPr>
            <w:tcW w:w="2388" w:type="dxa"/>
          </w:tcPr>
          <w:p w:rsidR="007C653F" w:rsidRPr="00176907" w:rsidRDefault="005921C2" w:rsidP="007C653F">
            <w:pPr>
              <w:jc w:val="left"/>
              <w:rPr>
                <w:rFonts w:cs="Arial"/>
                <w:color w:val="0000FF"/>
                <w:sz w:val="20"/>
                <w:szCs w:val="20"/>
                <w:u w:val="single"/>
                <w:lang w:val="vi-VN" w:eastAsia="vi-VN"/>
              </w:rPr>
            </w:pPr>
            <w:hyperlink r:id="rId6" w:history="1">
              <w:r w:rsidR="007C653F" w:rsidRPr="00176907">
                <w:rPr>
                  <w:rFonts w:cs="Arial"/>
                  <w:color w:val="0000FF"/>
                  <w:sz w:val="20"/>
                  <w:szCs w:val="20"/>
                  <w:u w:val="single"/>
                  <w:lang w:val="vi-VN" w:eastAsia="vi-VN"/>
                </w:rPr>
                <w:t>Kormosh-e@mail.ru</w:t>
              </w:r>
            </w:hyperlink>
          </w:p>
        </w:tc>
        <w:tc>
          <w:tcPr>
            <w:tcW w:w="1743" w:type="dxa"/>
          </w:tcPr>
          <w:p w:rsidR="007C653F" w:rsidRDefault="00D02485" w:rsidP="007C653F">
            <w:pPr>
              <w:jc w:val="center"/>
            </w:pPr>
            <w:r>
              <w:rPr>
                <w:sz w:val="20"/>
                <w:szCs w:val="20"/>
                <w:lang w:val="id-ID"/>
              </w:rPr>
              <w:t>C</w:t>
            </w:r>
            <w:r w:rsidRPr="00F049B6">
              <w:rPr>
                <w:sz w:val="20"/>
                <w:szCs w:val="20"/>
                <w:lang w:val="id-ID"/>
              </w:rPr>
              <w:t>olloid chemistry</w:t>
            </w:r>
          </w:p>
        </w:tc>
      </w:tr>
      <w:tr w:rsidR="007C653F" w:rsidTr="00F049B6">
        <w:tc>
          <w:tcPr>
            <w:tcW w:w="1812" w:type="dxa"/>
          </w:tcPr>
          <w:p w:rsidR="007C653F" w:rsidRPr="00176907" w:rsidRDefault="007C653F" w:rsidP="007C653F">
            <w:pPr>
              <w:jc w:val="left"/>
              <w:rPr>
                <w:rFonts w:cs="Arial"/>
                <w:sz w:val="20"/>
                <w:szCs w:val="20"/>
                <w:lang w:val="vi-VN" w:eastAsia="vi-VN"/>
              </w:rPr>
            </w:pPr>
            <w:r w:rsidRPr="00176907">
              <w:rPr>
                <w:rFonts w:cs="Arial"/>
                <w:sz w:val="20"/>
                <w:szCs w:val="20"/>
                <w:lang w:val="vi-VN" w:eastAsia="vi-VN"/>
              </w:rPr>
              <w:t>DOAN VAN DAT</w:t>
            </w:r>
          </w:p>
        </w:tc>
        <w:tc>
          <w:tcPr>
            <w:tcW w:w="3266" w:type="dxa"/>
          </w:tcPr>
          <w:p w:rsidR="007C653F" w:rsidRPr="00176907" w:rsidRDefault="007C653F" w:rsidP="007C653F">
            <w:pPr>
              <w:jc w:val="left"/>
              <w:rPr>
                <w:rFonts w:cs="Arial"/>
                <w:sz w:val="20"/>
                <w:szCs w:val="20"/>
                <w:lang w:val="vi-VN" w:eastAsia="vi-VN"/>
              </w:rPr>
            </w:pPr>
            <w:r w:rsidRPr="00176907">
              <w:rPr>
                <w:rFonts w:cs="Arial"/>
                <w:sz w:val="20"/>
                <w:szCs w:val="20"/>
                <w:lang w:val="vi-VN" w:eastAsia="vi-VN"/>
              </w:rPr>
              <w:t>Candidate of technical sciences. Industrial University of Ho Chi Minh City. Address: 12 Nguyen Van Bao Street, Ward 4, Go Vap District, HCMC, Viet Nam.</w:t>
            </w:r>
          </w:p>
        </w:tc>
        <w:tc>
          <w:tcPr>
            <w:tcW w:w="2388" w:type="dxa"/>
          </w:tcPr>
          <w:p w:rsidR="007C653F" w:rsidRPr="00176907" w:rsidRDefault="005921C2" w:rsidP="007C653F">
            <w:pPr>
              <w:jc w:val="left"/>
              <w:rPr>
                <w:rFonts w:cs="Arial"/>
                <w:color w:val="0000FF"/>
                <w:sz w:val="20"/>
                <w:szCs w:val="20"/>
                <w:u w:val="single"/>
                <w:lang w:val="vi-VN" w:eastAsia="vi-VN"/>
              </w:rPr>
            </w:pPr>
            <w:hyperlink r:id="rId7" w:history="1">
              <w:r w:rsidR="007C653F" w:rsidRPr="00176907">
                <w:rPr>
                  <w:rFonts w:cs="Arial"/>
                  <w:color w:val="0000FF"/>
                  <w:sz w:val="20"/>
                  <w:szCs w:val="20"/>
                  <w:u w:val="single"/>
                  <w:lang w:val="vi-VN" w:eastAsia="vi-VN"/>
                </w:rPr>
                <w:t>doanvandat@iuh.edu.vn</w:t>
              </w:r>
            </w:hyperlink>
          </w:p>
        </w:tc>
        <w:tc>
          <w:tcPr>
            <w:tcW w:w="1743" w:type="dxa"/>
          </w:tcPr>
          <w:p w:rsidR="007C653F" w:rsidRDefault="00D02485" w:rsidP="007C653F">
            <w:pPr>
              <w:jc w:val="center"/>
            </w:pPr>
            <w:r>
              <w:rPr>
                <w:sz w:val="20"/>
                <w:szCs w:val="20"/>
                <w:lang w:val="id-ID"/>
              </w:rPr>
              <w:t>C</w:t>
            </w:r>
            <w:r w:rsidRPr="00F049B6">
              <w:rPr>
                <w:sz w:val="20"/>
                <w:szCs w:val="20"/>
                <w:lang w:val="id-ID"/>
              </w:rPr>
              <w:t>olloid chemistry</w:t>
            </w:r>
          </w:p>
        </w:tc>
      </w:tr>
      <w:tr w:rsidR="007C653F" w:rsidTr="00F049B6">
        <w:tc>
          <w:tcPr>
            <w:tcW w:w="1812" w:type="dxa"/>
          </w:tcPr>
          <w:p w:rsidR="007C653F" w:rsidRPr="00176907" w:rsidRDefault="007C653F" w:rsidP="007C653F">
            <w:pPr>
              <w:jc w:val="left"/>
              <w:rPr>
                <w:rFonts w:cs="Arial"/>
                <w:sz w:val="20"/>
                <w:szCs w:val="20"/>
                <w:lang w:val="vi-VN" w:eastAsia="vi-VN"/>
              </w:rPr>
            </w:pPr>
            <w:r w:rsidRPr="00176907">
              <w:rPr>
                <w:rFonts w:cs="Arial"/>
                <w:sz w:val="20"/>
                <w:szCs w:val="20"/>
                <w:lang w:val="vi-VN" w:eastAsia="vi-VN"/>
              </w:rPr>
              <w:t>LE VAN THUAN</w:t>
            </w:r>
          </w:p>
        </w:tc>
        <w:tc>
          <w:tcPr>
            <w:tcW w:w="3266" w:type="dxa"/>
          </w:tcPr>
          <w:p w:rsidR="007C653F" w:rsidRPr="00176907" w:rsidRDefault="007C653F" w:rsidP="007C653F">
            <w:pPr>
              <w:jc w:val="left"/>
              <w:rPr>
                <w:rFonts w:cs="Arial"/>
                <w:sz w:val="20"/>
                <w:szCs w:val="20"/>
                <w:lang w:val="vi-VN" w:eastAsia="vi-VN"/>
              </w:rPr>
            </w:pPr>
            <w:r w:rsidRPr="00176907">
              <w:rPr>
                <w:rFonts w:cs="Arial"/>
                <w:sz w:val="20"/>
                <w:szCs w:val="20"/>
                <w:lang w:val="vi-VN" w:eastAsia="vi-VN"/>
              </w:rPr>
              <w:t>Candidate of technical sciences. Duy Tan University. Address: 254 Nguyen Van Linh, Thac Gian, Thanh Khe, Da Nang, Viet Nam</w:t>
            </w:r>
          </w:p>
        </w:tc>
        <w:tc>
          <w:tcPr>
            <w:tcW w:w="2388" w:type="dxa"/>
          </w:tcPr>
          <w:p w:rsidR="007C653F" w:rsidRPr="00176907" w:rsidRDefault="005921C2" w:rsidP="007C653F">
            <w:pPr>
              <w:jc w:val="left"/>
              <w:rPr>
                <w:rFonts w:cs="Arial"/>
                <w:color w:val="0000FF"/>
                <w:sz w:val="20"/>
                <w:szCs w:val="20"/>
                <w:u w:val="single"/>
                <w:lang w:val="vi-VN" w:eastAsia="vi-VN"/>
              </w:rPr>
            </w:pPr>
            <w:hyperlink r:id="rId8" w:history="1">
              <w:r w:rsidR="007C653F" w:rsidRPr="00176907">
                <w:rPr>
                  <w:rFonts w:cs="Arial"/>
                  <w:color w:val="0000FF"/>
                  <w:sz w:val="20"/>
                  <w:szCs w:val="20"/>
                  <w:u w:val="single"/>
                  <w:lang w:val="vi-VN" w:eastAsia="vi-VN"/>
                </w:rPr>
                <w:t>thuansphoa27@mail.ru</w:t>
              </w:r>
            </w:hyperlink>
          </w:p>
        </w:tc>
        <w:tc>
          <w:tcPr>
            <w:tcW w:w="1743" w:type="dxa"/>
          </w:tcPr>
          <w:p w:rsidR="007C653F" w:rsidRDefault="00D02485" w:rsidP="007C653F">
            <w:pPr>
              <w:jc w:val="center"/>
            </w:pPr>
            <w:r>
              <w:rPr>
                <w:sz w:val="20"/>
                <w:szCs w:val="20"/>
                <w:lang w:val="id-ID"/>
              </w:rPr>
              <w:t>C</w:t>
            </w:r>
            <w:r w:rsidRPr="00F049B6">
              <w:rPr>
                <w:sz w:val="20"/>
                <w:szCs w:val="20"/>
                <w:lang w:val="id-ID"/>
              </w:rPr>
              <w:t>olloid chemistry</w:t>
            </w:r>
          </w:p>
        </w:tc>
      </w:tr>
    </w:tbl>
    <w:p w:rsidR="004C74AD" w:rsidRDefault="004C74AD" w:rsidP="004C74AD">
      <w:pPr>
        <w:jc w:val="left"/>
      </w:pPr>
    </w:p>
    <w:p w:rsidR="004C74AD" w:rsidRDefault="004C74AD" w:rsidP="004C74AD">
      <w:pPr>
        <w:jc w:val="left"/>
      </w:pPr>
      <w:r>
        <w:t>Note:</w:t>
      </w:r>
    </w:p>
    <w:p w:rsidR="004C74AD" w:rsidRDefault="004C74AD" w:rsidP="004C74AD">
      <w:pPr>
        <w:pStyle w:val="ListParagraph"/>
        <w:numPr>
          <w:ilvl w:val="0"/>
          <w:numId w:val="2"/>
        </w:numPr>
        <w:ind w:left="284" w:hanging="284"/>
        <w:jc w:val="left"/>
      </w:pPr>
      <w:r>
        <w:t xml:space="preserve">Reviewers should be not from the same institution </w:t>
      </w:r>
      <w:r w:rsidR="000A611C">
        <w:t xml:space="preserve">as </w:t>
      </w:r>
      <w:r>
        <w:t>authors</w:t>
      </w:r>
      <w:r w:rsidR="00EE331B">
        <w:t>.</w:t>
      </w:r>
    </w:p>
    <w:p w:rsidR="004C74AD" w:rsidRDefault="004C74AD" w:rsidP="004C74AD">
      <w:pPr>
        <w:pStyle w:val="ListParagraph"/>
        <w:numPr>
          <w:ilvl w:val="0"/>
          <w:numId w:val="2"/>
        </w:numPr>
        <w:ind w:left="284" w:hanging="284"/>
        <w:jc w:val="left"/>
      </w:pPr>
      <w:r>
        <w:t>Reviewers have no research collaboration with authors in last three years</w:t>
      </w:r>
      <w:r w:rsidR="00EE331B">
        <w:t>.</w:t>
      </w:r>
    </w:p>
    <w:p w:rsidR="004C74AD" w:rsidRDefault="004C74AD" w:rsidP="004C74AD">
      <w:pPr>
        <w:pStyle w:val="ListParagraph"/>
        <w:numPr>
          <w:ilvl w:val="0"/>
          <w:numId w:val="2"/>
        </w:numPr>
        <w:ind w:left="284" w:hanging="284"/>
        <w:jc w:val="left"/>
      </w:pPr>
      <w:r>
        <w:t>If possible, reviewers proposed have different nationality</w:t>
      </w:r>
      <w:r w:rsidR="00EE331B">
        <w:t>.</w:t>
      </w:r>
    </w:p>
    <w:p w:rsidR="00EE331B" w:rsidRDefault="00EE331B" w:rsidP="004C74AD">
      <w:pPr>
        <w:pStyle w:val="ListParagraph"/>
        <w:numPr>
          <w:ilvl w:val="0"/>
          <w:numId w:val="2"/>
        </w:numPr>
        <w:ind w:left="284" w:hanging="284"/>
        <w:jc w:val="left"/>
      </w:pPr>
      <w:r>
        <w:t>Final decision of the reviewers will be made by editors.</w:t>
      </w:r>
    </w:p>
    <w:sectPr w:rsidR="00EE331B" w:rsidSect="007A3380">
      <w:pgSz w:w="11907" w:h="16840" w:code="9"/>
      <w:pgMar w:top="1418" w:right="1418" w:bottom="1418" w:left="141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33B49A9"/>
    <w:multiLevelType w:val="hybridMultilevel"/>
    <w:tmpl w:val="F5624B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7515F0F"/>
    <w:multiLevelType w:val="hybridMultilevel"/>
    <w:tmpl w:val="CC50D408"/>
    <w:lvl w:ilvl="0" w:tplc="E1ECAF3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7EA9C3C">
      <w:start w:val="10"/>
      <w:numFmt w:val="decimal"/>
      <w:lvlText w:val="%2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xN7I0NzQ3MzIyMzZV0lEKTi0uzszPAykwrAUAJPQ9sywAAAA="/>
  </w:docVars>
  <w:rsids>
    <w:rsidRoot w:val="004C74AD"/>
    <w:rsid w:val="0003216C"/>
    <w:rsid w:val="00035B9D"/>
    <w:rsid w:val="0003629E"/>
    <w:rsid w:val="000438DC"/>
    <w:rsid w:val="00045D48"/>
    <w:rsid w:val="00053E47"/>
    <w:rsid w:val="00063F9F"/>
    <w:rsid w:val="000664CB"/>
    <w:rsid w:val="00074484"/>
    <w:rsid w:val="000826F0"/>
    <w:rsid w:val="00086568"/>
    <w:rsid w:val="000903E0"/>
    <w:rsid w:val="0009209F"/>
    <w:rsid w:val="000A611C"/>
    <w:rsid w:val="000B6857"/>
    <w:rsid w:val="000C15FA"/>
    <w:rsid w:val="000D4C04"/>
    <w:rsid w:val="000D547E"/>
    <w:rsid w:val="000D5AA3"/>
    <w:rsid w:val="000F06D5"/>
    <w:rsid w:val="000F293B"/>
    <w:rsid w:val="000F5CBB"/>
    <w:rsid w:val="000F7DF9"/>
    <w:rsid w:val="00102D37"/>
    <w:rsid w:val="00102DEB"/>
    <w:rsid w:val="00103F66"/>
    <w:rsid w:val="00116E77"/>
    <w:rsid w:val="00126241"/>
    <w:rsid w:val="001665B3"/>
    <w:rsid w:val="00172E19"/>
    <w:rsid w:val="001758FD"/>
    <w:rsid w:val="001839F9"/>
    <w:rsid w:val="0019215B"/>
    <w:rsid w:val="001928BD"/>
    <w:rsid w:val="001931F3"/>
    <w:rsid w:val="00196A00"/>
    <w:rsid w:val="00197110"/>
    <w:rsid w:val="001A0150"/>
    <w:rsid w:val="001A31F4"/>
    <w:rsid w:val="001C150D"/>
    <w:rsid w:val="001C1C74"/>
    <w:rsid w:val="001C76CA"/>
    <w:rsid w:val="001D2A71"/>
    <w:rsid w:val="001E176A"/>
    <w:rsid w:val="002120E2"/>
    <w:rsid w:val="0021764A"/>
    <w:rsid w:val="002216E9"/>
    <w:rsid w:val="002335A8"/>
    <w:rsid w:val="00233D17"/>
    <w:rsid w:val="00236146"/>
    <w:rsid w:val="00250EDC"/>
    <w:rsid w:val="0026096F"/>
    <w:rsid w:val="00262B25"/>
    <w:rsid w:val="00267B61"/>
    <w:rsid w:val="00272CCF"/>
    <w:rsid w:val="0027442C"/>
    <w:rsid w:val="0029286A"/>
    <w:rsid w:val="002964F2"/>
    <w:rsid w:val="00296916"/>
    <w:rsid w:val="002A7164"/>
    <w:rsid w:val="002B2FCF"/>
    <w:rsid w:val="002D0343"/>
    <w:rsid w:val="002D0BD3"/>
    <w:rsid w:val="002D2800"/>
    <w:rsid w:val="002D2A61"/>
    <w:rsid w:val="002D376A"/>
    <w:rsid w:val="002E3A51"/>
    <w:rsid w:val="002E3C1D"/>
    <w:rsid w:val="002E481F"/>
    <w:rsid w:val="002E4AB2"/>
    <w:rsid w:val="002E6A43"/>
    <w:rsid w:val="00302593"/>
    <w:rsid w:val="0030259B"/>
    <w:rsid w:val="00304BF3"/>
    <w:rsid w:val="00316CAB"/>
    <w:rsid w:val="00317C0A"/>
    <w:rsid w:val="00334B58"/>
    <w:rsid w:val="00334B7F"/>
    <w:rsid w:val="003533E9"/>
    <w:rsid w:val="00362083"/>
    <w:rsid w:val="00362AB7"/>
    <w:rsid w:val="00373C6F"/>
    <w:rsid w:val="00381C61"/>
    <w:rsid w:val="003B0FB1"/>
    <w:rsid w:val="003B31D0"/>
    <w:rsid w:val="003C1873"/>
    <w:rsid w:val="003C4B2D"/>
    <w:rsid w:val="003C5253"/>
    <w:rsid w:val="003E106E"/>
    <w:rsid w:val="003E74D1"/>
    <w:rsid w:val="003F1CFA"/>
    <w:rsid w:val="003F1F20"/>
    <w:rsid w:val="003F499B"/>
    <w:rsid w:val="004049B2"/>
    <w:rsid w:val="00406BF7"/>
    <w:rsid w:val="004204E1"/>
    <w:rsid w:val="00420CF4"/>
    <w:rsid w:val="004218DA"/>
    <w:rsid w:val="004247FC"/>
    <w:rsid w:val="00451FB3"/>
    <w:rsid w:val="00457DF8"/>
    <w:rsid w:val="004626F1"/>
    <w:rsid w:val="00463AAA"/>
    <w:rsid w:val="004729A1"/>
    <w:rsid w:val="00473B6C"/>
    <w:rsid w:val="004847B0"/>
    <w:rsid w:val="00491B40"/>
    <w:rsid w:val="00496BB9"/>
    <w:rsid w:val="004A6E92"/>
    <w:rsid w:val="004B2849"/>
    <w:rsid w:val="004B4EE9"/>
    <w:rsid w:val="004B5C10"/>
    <w:rsid w:val="004C3955"/>
    <w:rsid w:val="004C4376"/>
    <w:rsid w:val="004C5349"/>
    <w:rsid w:val="004C74AD"/>
    <w:rsid w:val="004C7CDF"/>
    <w:rsid w:val="004D5FBE"/>
    <w:rsid w:val="004E5C25"/>
    <w:rsid w:val="004F6E0E"/>
    <w:rsid w:val="0051002F"/>
    <w:rsid w:val="00511DEE"/>
    <w:rsid w:val="00544CEC"/>
    <w:rsid w:val="005514F8"/>
    <w:rsid w:val="00552A48"/>
    <w:rsid w:val="0057159B"/>
    <w:rsid w:val="00575538"/>
    <w:rsid w:val="00590FDD"/>
    <w:rsid w:val="005921C2"/>
    <w:rsid w:val="00597E0B"/>
    <w:rsid w:val="005A13EB"/>
    <w:rsid w:val="005A325B"/>
    <w:rsid w:val="005B50E2"/>
    <w:rsid w:val="005C0E6F"/>
    <w:rsid w:val="005C7E9E"/>
    <w:rsid w:val="005D39F8"/>
    <w:rsid w:val="005D7270"/>
    <w:rsid w:val="005E59E8"/>
    <w:rsid w:val="005E6764"/>
    <w:rsid w:val="00610586"/>
    <w:rsid w:val="00610F8E"/>
    <w:rsid w:val="006114C6"/>
    <w:rsid w:val="006208EC"/>
    <w:rsid w:val="00622528"/>
    <w:rsid w:val="00632449"/>
    <w:rsid w:val="00633D9F"/>
    <w:rsid w:val="0063681F"/>
    <w:rsid w:val="00650F35"/>
    <w:rsid w:val="006561A5"/>
    <w:rsid w:val="00667813"/>
    <w:rsid w:val="006808C5"/>
    <w:rsid w:val="00690A13"/>
    <w:rsid w:val="0069621D"/>
    <w:rsid w:val="006A1D3B"/>
    <w:rsid w:val="006A2C52"/>
    <w:rsid w:val="006A4C7F"/>
    <w:rsid w:val="006A7E89"/>
    <w:rsid w:val="006B0638"/>
    <w:rsid w:val="006B2DB9"/>
    <w:rsid w:val="006B7047"/>
    <w:rsid w:val="006C1814"/>
    <w:rsid w:val="006C3680"/>
    <w:rsid w:val="006D061D"/>
    <w:rsid w:val="006F1C5B"/>
    <w:rsid w:val="006F50B6"/>
    <w:rsid w:val="007058C1"/>
    <w:rsid w:val="00705C0D"/>
    <w:rsid w:val="00717A04"/>
    <w:rsid w:val="00724510"/>
    <w:rsid w:val="00732193"/>
    <w:rsid w:val="00737245"/>
    <w:rsid w:val="007415A1"/>
    <w:rsid w:val="0076229C"/>
    <w:rsid w:val="00762CD1"/>
    <w:rsid w:val="00776EA4"/>
    <w:rsid w:val="007837C2"/>
    <w:rsid w:val="00795AC6"/>
    <w:rsid w:val="0079664E"/>
    <w:rsid w:val="007A3380"/>
    <w:rsid w:val="007A426B"/>
    <w:rsid w:val="007C5182"/>
    <w:rsid w:val="007C653F"/>
    <w:rsid w:val="007D0977"/>
    <w:rsid w:val="007D2D87"/>
    <w:rsid w:val="007D66DA"/>
    <w:rsid w:val="007D7746"/>
    <w:rsid w:val="007E5079"/>
    <w:rsid w:val="007F1E07"/>
    <w:rsid w:val="007F1E9B"/>
    <w:rsid w:val="007F36CC"/>
    <w:rsid w:val="00804C0F"/>
    <w:rsid w:val="0080543F"/>
    <w:rsid w:val="0081624D"/>
    <w:rsid w:val="0082759A"/>
    <w:rsid w:val="00850C51"/>
    <w:rsid w:val="008552B0"/>
    <w:rsid w:val="008576E7"/>
    <w:rsid w:val="008576F1"/>
    <w:rsid w:val="00862963"/>
    <w:rsid w:val="0087138E"/>
    <w:rsid w:val="00871C5E"/>
    <w:rsid w:val="00871FCF"/>
    <w:rsid w:val="008732DA"/>
    <w:rsid w:val="00873B17"/>
    <w:rsid w:val="00875201"/>
    <w:rsid w:val="00880248"/>
    <w:rsid w:val="008822CE"/>
    <w:rsid w:val="00886509"/>
    <w:rsid w:val="008907A1"/>
    <w:rsid w:val="00890E3E"/>
    <w:rsid w:val="0089293B"/>
    <w:rsid w:val="008960D2"/>
    <w:rsid w:val="008A2029"/>
    <w:rsid w:val="008A42CF"/>
    <w:rsid w:val="008A44D5"/>
    <w:rsid w:val="008A6C3E"/>
    <w:rsid w:val="008A76B8"/>
    <w:rsid w:val="008B27E9"/>
    <w:rsid w:val="008B406F"/>
    <w:rsid w:val="008B6D7D"/>
    <w:rsid w:val="008C0E2F"/>
    <w:rsid w:val="008E1F98"/>
    <w:rsid w:val="008E437A"/>
    <w:rsid w:val="008F3189"/>
    <w:rsid w:val="008F3ACF"/>
    <w:rsid w:val="008F68A4"/>
    <w:rsid w:val="00912374"/>
    <w:rsid w:val="0091418B"/>
    <w:rsid w:val="009153D5"/>
    <w:rsid w:val="009210C8"/>
    <w:rsid w:val="00924EF4"/>
    <w:rsid w:val="0092583F"/>
    <w:rsid w:val="009258BE"/>
    <w:rsid w:val="00941B2A"/>
    <w:rsid w:val="009423E7"/>
    <w:rsid w:val="00943AF5"/>
    <w:rsid w:val="009524F2"/>
    <w:rsid w:val="00966EE9"/>
    <w:rsid w:val="00972F01"/>
    <w:rsid w:val="00983260"/>
    <w:rsid w:val="00992ADC"/>
    <w:rsid w:val="0099517B"/>
    <w:rsid w:val="009A386D"/>
    <w:rsid w:val="009A7DC0"/>
    <w:rsid w:val="009B3598"/>
    <w:rsid w:val="009B4C1A"/>
    <w:rsid w:val="009B6A52"/>
    <w:rsid w:val="009C062A"/>
    <w:rsid w:val="009D3A7E"/>
    <w:rsid w:val="009D6938"/>
    <w:rsid w:val="009F3C0D"/>
    <w:rsid w:val="00A01DA7"/>
    <w:rsid w:val="00A05C37"/>
    <w:rsid w:val="00A1012A"/>
    <w:rsid w:val="00A20E9F"/>
    <w:rsid w:val="00A262BE"/>
    <w:rsid w:val="00A269D4"/>
    <w:rsid w:val="00A40003"/>
    <w:rsid w:val="00A46FC7"/>
    <w:rsid w:val="00A55E65"/>
    <w:rsid w:val="00A574BA"/>
    <w:rsid w:val="00A629EF"/>
    <w:rsid w:val="00A63F24"/>
    <w:rsid w:val="00A723F2"/>
    <w:rsid w:val="00A727DF"/>
    <w:rsid w:val="00A81E78"/>
    <w:rsid w:val="00A852E5"/>
    <w:rsid w:val="00A91584"/>
    <w:rsid w:val="00A915E2"/>
    <w:rsid w:val="00A92AB0"/>
    <w:rsid w:val="00AA2E9D"/>
    <w:rsid w:val="00AA6D52"/>
    <w:rsid w:val="00AC4495"/>
    <w:rsid w:val="00AD5D39"/>
    <w:rsid w:val="00AD6CD6"/>
    <w:rsid w:val="00AF28F0"/>
    <w:rsid w:val="00AF5017"/>
    <w:rsid w:val="00AF5CDD"/>
    <w:rsid w:val="00B00A5C"/>
    <w:rsid w:val="00B0104E"/>
    <w:rsid w:val="00B1025B"/>
    <w:rsid w:val="00B13445"/>
    <w:rsid w:val="00B2154D"/>
    <w:rsid w:val="00B24B53"/>
    <w:rsid w:val="00B363A2"/>
    <w:rsid w:val="00B36BF4"/>
    <w:rsid w:val="00B402D5"/>
    <w:rsid w:val="00B45495"/>
    <w:rsid w:val="00B5128C"/>
    <w:rsid w:val="00B60AEF"/>
    <w:rsid w:val="00B625DE"/>
    <w:rsid w:val="00B6447A"/>
    <w:rsid w:val="00B72A5B"/>
    <w:rsid w:val="00B85D26"/>
    <w:rsid w:val="00BA06AC"/>
    <w:rsid w:val="00BA4EBA"/>
    <w:rsid w:val="00BA64E6"/>
    <w:rsid w:val="00BA7066"/>
    <w:rsid w:val="00BC22A7"/>
    <w:rsid w:val="00BC6401"/>
    <w:rsid w:val="00BD0ABB"/>
    <w:rsid w:val="00BD1920"/>
    <w:rsid w:val="00BD2275"/>
    <w:rsid w:val="00BD36BC"/>
    <w:rsid w:val="00BD7D6D"/>
    <w:rsid w:val="00BE0DB0"/>
    <w:rsid w:val="00BE105E"/>
    <w:rsid w:val="00BE5BB0"/>
    <w:rsid w:val="00BE6F14"/>
    <w:rsid w:val="00BE7CEF"/>
    <w:rsid w:val="00BF07BE"/>
    <w:rsid w:val="00BF1122"/>
    <w:rsid w:val="00BF7164"/>
    <w:rsid w:val="00C0084B"/>
    <w:rsid w:val="00C0490B"/>
    <w:rsid w:val="00C05160"/>
    <w:rsid w:val="00C05B9C"/>
    <w:rsid w:val="00C20B0F"/>
    <w:rsid w:val="00C24449"/>
    <w:rsid w:val="00C2662A"/>
    <w:rsid w:val="00C46EEE"/>
    <w:rsid w:val="00C62BA2"/>
    <w:rsid w:val="00C67C15"/>
    <w:rsid w:val="00C810C9"/>
    <w:rsid w:val="00C900E5"/>
    <w:rsid w:val="00CA1825"/>
    <w:rsid w:val="00CA2D1D"/>
    <w:rsid w:val="00CB265B"/>
    <w:rsid w:val="00CB28B5"/>
    <w:rsid w:val="00CB7A32"/>
    <w:rsid w:val="00CC3A5C"/>
    <w:rsid w:val="00CD1059"/>
    <w:rsid w:val="00CD41D9"/>
    <w:rsid w:val="00CE2C6A"/>
    <w:rsid w:val="00CE45AC"/>
    <w:rsid w:val="00CF354A"/>
    <w:rsid w:val="00D02485"/>
    <w:rsid w:val="00D033EA"/>
    <w:rsid w:val="00D1356A"/>
    <w:rsid w:val="00D22F94"/>
    <w:rsid w:val="00D26177"/>
    <w:rsid w:val="00D3166D"/>
    <w:rsid w:val="00D32D53"/>
    <w:rsid w:val="00D373A7"/>
    <w:rsid w:val="00D414FA"/>
    <w:rsid w:val="00D41B17"/>
    <w:rsid w:val="00D42B32"/>
    <w:rsid w:val="00D46637"/>
    <w:rsid w:val="00D54E9B"/>
    <w:rsid w:val="00D63F58"/>
    <w:rsid w:val="00D839F8"/>
    <w:rsid w:val="00D94BD7"/>
    <w:rsid w:val="00DA4272"/>
    <w:rsid w:val="00DA5F5D"/>
    <w:rsid w:val="00DD0541"/>
    <w:rsid w:val="00DD61A1"/>
    <w:rsid w:val="00DE00D0"/>
    <w:rsid w:val="00DF0F88"/>
    <w:rsid w:val="00DF2B6C"/>
    <w:rsid w:val="00DF5238"/>
    <w:rsid w:val="00E03492"/>
    <w:rsid w:val="00E05A5F"/>
    <w:rsid w:val="00E1497A"/>
    <w:rsid w:val="00E14E32"/>
    <w:rsid w:val="00E17AF5"/>
    <w:rsid w:val="00E269BD"/>
    <w:rsid w:val="00E30405"/>
    <w:rsid w:val="00E33A3F"/>
    <w:rsid w:val="00E442B1"/>
    <w:rsid w:val="00E47541"/>
    <w:rsid w:val="00E518A4"/>
    <w:rsid w:val="00E90AB0"/>
    <w:rsid w:val="00E951EF"/>
    <w:rsid w:val="00E961DF"/>
    <w:rsid w:val="00E963DA"/>
    <w:rsid w:val="00E97497"/>
    <w:rsid w:val="00EC0BF1"/>
    <w:rsid w:val="00EC3ED0"/>
    <w:rsid w:val="00ED280D"/>
    <w:rsid w:val="00ED3806"/>
    <w:rsid w:val="00ED56FC"/>
    <w:rsid w:val="00ED603B"/>
    <w:rsid w:val="00EE2013"/>
    <w:rsid w:val="00EE331B"/>
    <w:rsid w:val="00EE7DB2"/>
    <w:rsid w:val="00EF4E55"/>
    <w:rsid w:val="00F04373"/>
    <w:rsid w:val="00F049B6"/>
    <w:rsid w:val="00F05089"/>
    <w:rsid w:val="00F10E78"/>
    <w:rsid w:val="00F25C38"/>
    <w:rsid w:val="00F26D57"/>
    <w:rsid w:val="00F355B2"/>
    <w:rsid w:val="00F44B0E"/>
    <w:rsid w:val="00F60952"/>
    <w:rsid w:val="00F60C05"/>
    <w:rsid w:val="00F706BD"/>
    <w:rsid w:val="00F72CD9"/>
    <w:rsid w:val="00F74B51"/>
    <w:rsid w:val="00F87EEA"/>
    <w:rsid w:val="00F93B32"/>
    <w:rsid w:val="00FA5A97"/>
    <w:rsid w:val="00FB4D0E"/>
    <w:rsid w:val="00FD010C"/>
    <w:rsid w:val="00FD1F47"/>
    <w:rsid w:val="00FE3C5D"/>
    <w:rsid w:val="00FF0BBD"/>
    <w:rsid w:val="00FF7C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39419100"/>
  <w15:chartTrackingRefBased/>
  <w15:docId w15:val="{359197EF-0DC5-42CF-B8DA-99EFBB78A3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A3380"/>
    <w:pPr>
      <w:jc w:val="both"/>
    </w:pPr>
    <w:rPr>
      <w:rFonts w:ascii="Arial" w:hAnsi="Arial"/>
      <w:sz w:val="22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BodyText210pt">
    <w:name w:val="Style Body Text 2 + 10 pt"/>
    <w:basedOn w:val="BodyText2"/>
    <w:rsid w:val="00B36BF4"/>
    <w:pPr>
      <w:spacing w:after="0" w:line="240" w:lineRule="auto"/>
      <w:ind w:firstLine="482"/>
    </w:pPr>
    <w:rPr>
      <w:rFonts w:cs="Arial"/>
      <w:color w:val="000000"/>
      <w:sz w:val="20"/>
      <w:lang w:val="en-GB"/>
    </w:rPr>
  </w:style>
  <w:style w:type="paragraph" w:styleId="BodyText2">
    <w:name w:val="Body Text 2"/>
    <w:basedOn w:val="Normal"/>
    <w:rsid w:val="00B36BF4"/>
    <w:pPr>
      <w:spacing w:after="120" w:line="480" w:lineRule="auto"/>
    </w:pPr>
  </w:style>
  <w:style w:type="paragraph" w:customStyle="1" w:styleId="StyleBodyText1Firstline085cmLinespacingsingle">
    <w:name w:val="Style Body Text 1 + First line:  0.85 cm Line spacing:  single"/>
    <w:basedOn w:val="BodyText2"/>
    <w:autoRedefine/>
    <w:rsid w:val="00B36BF4"/>
    <w:pPr>
      <w:spacing w:after="0" w:line="240" w:lineRule="auto"/>
      <w:ind w:firstLine="480"/>
    </w:pPr>
    <w:rPr>
      <w:color w:val="000000"/>
      <w:sz w:val="20"/>
      <w:szCs w:val="20"/>
      <w:lang w:val="en-GB"/>
    </w:rPr>
  </w:style>
  <w:style w:type="paragraph" w:customStyle="1" w:styleId="AbstrakText110ptItalicBlack">
    <w:name w:val="Abstrak Text 1 + 10 pt Italic Black"/>
    <w:basedOn w:val="BodyText2"/>
    <w:autoRedefine/>
    <w:rsid w:val="001E176A"/>
    <w:pPr>
      <w:spacing w:after="0" w:line="240" w:lineRule="auto"/>
      <w:ind w:firstLine="482"/>
    </w:pPr>
    <w:rPr>
      <w:rFonts w:cs="Arial"/>
      <w:i/>
      <w:iCs/>
      <w:color w:val="000000"/>
      <w:sz w:val="20"/>
      <w:lang w:val="en-GB"/>
    </w:rPr>
  </w:style>
  <w:style w:type="paragraph" w:customStyle="1" w:styleId="AbstrakText1Firstline085cmLinespacingsingle">
    <w:name w:val="Abstrak Text 1 + First line:  0.85 cm Line spacing:  single"/>
    <w:basedOn w:val="BodyText2"/>
    <w:autoRedefine/>
    <w:rsid w:val="001E176A"/>
    <w:pPr>
      <w:spacing w:after="0" w:line="240" w:lineRule="auto"/>
      <w:ind w:firstLine="482"/>
    </w:pPr>
    <w:rPr>
      <w:i/>
      <w:sz w:val="20"/>
      <w:szCs w:val="20"/>
      <w:lang w:val="en-GB"/>
    </w:rPr>
  </w:style>
  <w:style w:type="paragraph" w:customStyle="1" w:styleId="IsiText1Firstline085cmLinespacingsingle">
    <w:name w:val="Isi Text 1 + First line:  0.85 cm Line spacing:  single"/>
    <w:basedOn w:val="BodyText2"/>
    <w:autoRedefine/>
    <w:rsid w:val="001E176A"/>
    <w:pPr>
      <w:spacing w:after="0" w:line="240" w:lineRule="auto"/>
      <w:ind w:firstLine="480"/>
    </w:pPr>
    <w:rPr>
      <w:rFonts w:cs="Arial"/>
      <w:color w:val="000000"/>
      <w:sz w:val="20"/>
      <w:szCs w:val="22"/>
    </w:rPr>
  </w:style>
  <w:style w:type="paragraph" w:customStyle="1" w:styleId="RefensiArial10ptBlackJustified">
    <w:name w:val="Refensi Arial 10 pt Black Justified"/>
    <w:basedOn w:val="Normal"/>
    <w:rsid w:val="001E176A"/>
    <w:rPr>
      <w:color w:val="000000"/>
      <w:sz w:val="20"/>
      <w:szCs w:val="20"/>
      <w:lang w:val="en-GB"/>
    </w:rPr>
  </w:style>
  <w:style w:type="paragraph" w:customStyle="1" w:styleId="StyleAbstractIsi10pt">
    <w:name w:val="Style Abstract Isi + 10 pt"/>
    <w:basedOn w:val="Normal"/>
    <w:rsid w:val="00C05160"/>
    <w:pPr>
      <w:ind w:firstLine="482"/>
    </w:pPr>
    <w:rPr>
      <w:i/>
      <w:color w:val="000000"/>
      <w:sz w:val="20"/>
      <w:szCs w:val="20"/>
    </w:rPr>
  </w:style>
  <w:style w:type="paragraph" w:customStyle="1" w:styleId="StyleISIText210ptFirstline085cmLinespacingsin">
    <w:name w:val="Style ISI Text 2 + 10 pt First line:  0.85 cm Line spacing:  sin..."/>
    <w:basedOn w:val="BodyText2"/>
    <w:rsid w:val="00C05160"/>
    <w:pPr>
      <w:spacing w:after="0" w:line="240" w:lineRule="auto"/>
      <w:ind w:firstLine="480"/>
    </w:pPr>
    <w:rPr>
      <w:color w:val="000000"/>
      <w:sz w:val="20"/>
      <w:szCs w:val="20"/>
      <w:lang w:val="en-GB"/>
    </w:rPr>
  </w:style>
  <w:style w:type="paragraph" w:customStyle="1" w:styleId="StyleStyleISIText210ptFirstline085cmLinespacing">
    <w:name w:val="Style Style ISI Text 2 + 10 pt First line:  0.85 cm Line spacing:  ..."/>
    <w:basedOn w:val="StyleISIText210ptFirstline085cmLinespacingsin"/>
    <w:rsid w:val="002B2FCF"/>
    <w:rPr>
      <w:i/>
      <w:iCs/>
    </w:rPr>
  </w:style>
  <w:style w:type="paragraph" w:customStyle="1" w:styleId="Referensi">
    <w:name w:val="Referensi"/>
    <w:basedOn w:val="Normal"/>
    <w:rsid w:val="00BF1122"/>
    <w:pPr>
      <w:adjustRightInd w:val="0"/>
      <w:snapToGrid w:val="0"/>
    </w:pPr>
    <w:rPr>
      <w:rFonts w:eastAsia="SimSun" w:cs="Arial"/>
      <w:color w:val="000000"/>
      <w:sz w:val="20"/>
      <w:szCs w:val="20"/>
      <w:lang w:eastAsia="zh-CN"/>
    </w:rPr>
  </w:style>
  <w:style w:type="paragraph" w:customStyle="1" w:styleId="Abstract">
    <w:name w:val="Abstract"/>
    <w:basedOn w:val="StyleAbstractIsi10pt"/>
    <w:rsid w:val="00BF1122"/>
  </w:style>
  <w:style w:type="paragraph" w:customStyle="1" w:styleId="Abstact">
    <w:name w:val="Abstact"/>
    <w:basedOn w:val="StyleAbstractIsi10pt"/>
    <w:rsid w:val="00BF1122"/>
    <w:rPr>
      <w:szCs w:val="22"/>
    </w:rPr>
  </w:style>
  <w:style w:type="table" w:styleId="TableGrid">
    <w:name w:val="Table Grid"/>
    <w:basedOn w:val="TableNormal"/>
    <w:rsid w:val="004C74A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C74A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63F5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huansphoa27@mail.ru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doanvandat@iuh.edu.vn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Kormosh-e@mail.ru" TargetMode="External"/><Relationship Id="rId5" Type="http://schemas.openxmlformats.org/officeDocument/2006/relationships/hyperlink" Target="mailto:alopanov@yandex.ru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374</Words>
  <Characters>2137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joko Prihandono</dc:creator>
  <cp:keywords/>
  <dc:description/>
  <cp:lastModifiedBy>DANG Thuy</cp:lastModifiedBy>
  <cp:revision>7</cp:revision>
  <dcterms:created xsi:type="dcterms:W3CDTF">2018-07-15T18:14:00Z</dcterms:created>
  <dcterms:modified xsi:type="dcterms:W3CDTF">2018-07-15T18:47:00Z</dcterms:modified>
</cp:coreProperties>
</file>